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6450" w:rsidRDefault="00BB6450">
      <w:pPr>
        <w:rPr>
          <w:rFonts w:ascii="Garamond" w:hAnsi="Garamond"/>
          <w:b/>
          <w:sz w:val="24"/>
          <w:szCs w:val="24"/>
        </w:rPr>
      </w:pPr>
      <w:r w:rsidRPr="004A1C39">
        <w:rPr>
          <w:rFonts w:ascii="Garamond" w:hAnsi="Garamond"/>
          <w:b/>
          <w:sz w:val="24"/>
          <w:szCs w:val="24"/>
        </w:rPr>
        <w:t>Table 1. Summary statistics of 2010 and 2013 Malawi food security measures and predictors for both household and cluster levels.</w:t>
      </w:r>
    </w:p>
    <w:p w:rsidR="00BB6450" w:rsidRDefault="00BB6450"/>
    <w:tbl>
      <w:tblPr>
        <w:tblW w:w="584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8"/>
        <w:gridCol w:w="927"/>
        <w:gridCol w:w="1017"/>
        <w:gridCol w:w="796"/>
        <w:gridCol w:w="406"/>
        <w:gridCol w:w="936"/>
        <w:gridCol w:w="1087"/>
        <w:gridCol w:w="933"/>
        <w:gridCol w:w="848"/>
        <w:gridCol w:w="170"/>
        <w:gridCol w:w="1008"/>
        <w:gridCol w:w="957"/>
        <w:gridCol w:w="1078"/>
      </w:tblGrid>
      <w:tr w:rsidR="0057324D" w:rsidRPr="00C24D5B" w:rsidTr="00C22F27">
        <w:trPr>
          <w:trHeight w:val="288"/>
          <w:jc w:val="center"/>
        </w:trPr>
        <w:tc>
          <w:tcPr>
            <w:tcW w:w="2549" w:type="pct"/>
            <w:gridSpan w:val="4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390" w:type="pct"/>
            <w:gridSpan w:val="5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0 (12270 households)</w:t>
            </w:r>
          </w:p>
        </w:tc>
        <w:tc>
          <w:tcPr>
            <w:tcW w:w="1061" w:type="pct"/>
            <w:gridSpan w:val="4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3 (3999 households)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Variable</w:t>
            </w:r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x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x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375D65" w:rsidRPr="00C24D5B" w:rsidRDefault="00375D65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log</w:t>
            </w:r>
            <w:r w:rsidRPr="00C24D5B">
              <w:rPr>
                <w:rFonts w:ascii="Garamond" w:hAnsi="Garamond" w:cstheme="minorHAnsi"/>
              </w:rPr>
              <w:t>FCS</w:t>
            </w:r>
            <w:proofErr w:type="spellEnd"/>
            <w:r w:rsidRPr="00C24D5B">
              <w:rPr>
                <w:rFonts w:ascii="Garamond" w:hAnsi="Garamond" w:cstheme="minorHAnsi"/>
              </w:rPr>
              <w:t xml:space="preserve"> (</w:t>
            </w:r>
            <w:r w:rsidRPr="00C24D5B">
              <w:rPr>
                <w:rFonts w:ascii="Garamond" w:hAnsi="Garamond" w:cstheme="minorHAnsi"/>
                <w:lang w:eastAsia="zh-CN"/>
              </w:rPr>
              <w:t>0</w:t>
            </w:r>
            <w:r w:rsidRPr="00C24D5B">
              <w:rPr>
                <w:rFonts w:ascii="Garamond" w:hAnsi="Garamond" w:cstheme="minorHAnsi"/>
              </w:rPr>
              <w:t>-</w:t>
            </w:r>
            <w:r w:rsidRPr="00C24D5B">
              <w:rPr>
                <w:rFonts w:ascii="Garamond" w:hAnsi="Garamond" w:cstheme="minorHAnsi"/>
                <w:lang w:eastAsia="zh-CN"/>
              </w:rPr>
              <w:t>4.72</w:t>
            </w:r>
            <w:r w:rsidRPr="00C24D5B">
              <w:rPr>
                <w:rFonts w:ascii="Garamond" w:hAnsi="Garamond" w:cstheme="minorHAnsi"/>
              </w:rPr>
              <w:t>)</w:t>
            </w:r>
          </w:p>
        </w:tc>
        <w:tc>
          <w:tcPr>
            <w:tcW w:w="306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2</w:t>
            </w:r>
          </w:p>
        </w:tc>
        <w:tc>
          <w:tcPr>
            <w:tcW w:w="336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3</w:t>
            </w:r>
          </w:p>
        </w:tc>
        <w:tc>
          <w:tcPr>
            <w:tcW w:w="397" w:type="pct"/>
            <w:gridSpan w:val="2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7</w:t>
            </w:r>
          </w:p>
        </w:tc>
        <w:tc>
          <w:tcPr>
            <w:tcW w:w="309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1</w:t>
            </w:r>
          </w:p>
        </w:tc>
        <w:tc>
          <w:tcPr>
            <w:tcW w:w="359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72</w:t>
            </w:r>
          </w:p>
        </w:tc>
        <w:tc>
          <w:tcPr>
            <w:tcW w:w="308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1</w:t>
            </w:r>
          </w:p>
        </w:tc>
        <w:tc>
          <w:tcPr>
            <w:tcW w:w="336" w:type="pct"/>
            <w:gridSpan w:val="2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1</w:t>
            </w:r>
          </w:p>
        </w:tc>
        <w:tc>
          <w:tcPr>
            <w:tcW w:w="333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16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2</w:t>
            </w:r>
          </w:p>
        </w:tc>
        <w:tc>
          <w:tcPr>
            <w:tcW w:w="356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72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proofErr w:type="spellStart"/>
            <w:r w:rsidRPr="00C24D5B">
              <w:rPr>
                <w:rFonts w:ascii="Garamond" w:hAnsi="Garamond" w:cstheme="minorHAnsi"/>
              </w:rPr>
              <w:t>rCSI</w:t>
            </w:r>
            <w:proofErr w:type="spellEnd"/>
            <w:r w:rsidRPr="00C24D5B">
              <w:rPr>
                <w:rFonts w:ascii="Garamond" w:hAnsi="Garamond" w:cstheme="minorHAnsi"/>
              </w:rPr>
              <w:t xml:space="preserve"> (0-42)</w:t>
            </w:r>
          </w:p>
        </w:tc>
        <w:tc>
          <w:tcPr>
            <w:tcW w:w="30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3.68</w:t>
            </w:r>
          </w:p>
        </w:tc>
        <w:tc>
          <w:tcPr>
            <w:tcW w:w="33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.51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5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42</w:t>
            </w:r>
          </w:p>
        </w:tc>
        <w:tc>
          <w:tcPr>
            <w:tcW w:w="308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4.23</w:t>
            </w:r>
          </w:p>
        </w:tc>
        <w:tc>
          <w:tcPr>
            <w:tcW w:w="336" w:type="pct"/>
            <w:gridSpan w:val="2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33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.95</w:t>
            </w:r>
          </w:p>
        </w:tc>
        <w:tc>
          <w:tcPr>
            <w:tcW w:w="31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5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42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r w:rsidRPr="00C24D5B">
              <w:rPr>
                <w:rFonts w:ascii="Garamond" w:hAnsi="Garamond" w:cstheme="minorHAnsi"/>
              </w:rPr>
              <w:t>HDDS (0-12)</w:t>
            </w:r>
          </w:p>
        </w:tc>
        <w:tc>
          <w:tcPr>
            <w:tcW w:w="30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5.18</w:t>
            </w:r>
          </w:p>
        </w:tc>
        <w:tc>
          <w:tcPr>
            <w:tcW w:w="33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5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.27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5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7</w:t>
            </w:r>
          </w:p>
        </w:tc>
        <w:tc>
          <w:tcPr>
            <w:tcW w:w="308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5.56</w:t>
            </w:r>
          </w:p>
        </w:tc>
        <w:tc>
          <w:tcPr>
            <w:tcW w:w="336" w:type="pct"/>
            <w:gridSpan w:val="2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</w:t>
            </w:r>
          </w:p>
        </w:tc>
        <w:tc>
          <w:tcPr>
            <w:tcW w:w="333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.15</w:t>
            </w:r>
          </w:p>
        </w:tc>
        <w:tc>
          <w:tcPr>
            <w:tcW w:w="31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5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7</w:t>
            </w:r>
          </w:p>
        </w:tc>
      </w:tr>
      <w:tr w:rsidR="0057324D" w:rsidRPr="00C24D5B" w:rsidTr="00C22F27">
        <w:trPr>
          <w:trHeight w:val="288"/>
          <w:jc w:val="center"/>
        </w:trPr>
        <w:tc>
          <w:tcPr>
            <w:tcW w:w="2549" w:type="pct"/>
            <w:gridSpan w:val="4"/>
            <w:shd w:val="clear" w:color="auto" w:fill="auto"/>
            <w:noWrap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390" w:type="pct"/>
            <w:gridSpan w:val="5"/>
            <w:shd w:val="clear" w:color="auto" w:fill="auto"/>
            <w:noWrap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0 (768 clusters)</w:t>
            </w:r>
          </w:p>
        </w:tc>
        <w:tc>
          <w:tcPr>
            <w:tcW w:w="1061" w:type="pct"/>
            <w:gridSpan w:val="4"/>
            <w:shd w:val="clear" w:color="auto" w:fill="auto"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3 (204 clusters)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7E598C" w:rsidRPr="00C24D5B" w:rsidRDefault="007E598C" w:rsidP="007E598C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logFCS</w:t>
            </w:r>
            <w:proofErr w:type="spellEnd"/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7E598C" w:rsidRDefault="007E598C" w:rsidP="00277272">
            <w:pPr>
              <w:jc w:val="center"/>
              <w:divId w:val="688062878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277272">
              <w:rPr>
                <w:rFonts w:ascii="Garamond" w:hAnsi="Garamond" w:cstheme="minorHAnsi"/>
              </w:rPr>
              <w:t>3.87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24657629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6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93069602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1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122055074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23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174387055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3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131375103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6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20369962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5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4032633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8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134081595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45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3085551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49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rCSI</w:t>
            </w:r>
            <w:proofErr w:type="spellEnd"/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6751521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68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67352972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88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5171872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5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93717763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5434006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7.25 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64359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26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73149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70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2423710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66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66181167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7880271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6.2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Cluster mean HDDS</w:t>
            </w:r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94892695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18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5110647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19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8275510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0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20006493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0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3205715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6.75 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053884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55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4824287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55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96732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7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395566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10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851814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6.86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Total rainfall (meters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32632671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347178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74980836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8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4728048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7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2519896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8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649582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3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3173495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4427989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7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98268912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9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2659189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First day of rain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8426525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5.02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98581738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37430395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004141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92953485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2.00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691820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3.3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09918225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1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1612152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3.2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795702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98188460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2.0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Max days without rain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3.7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8.14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1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52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496770932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4.30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808747005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4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1053240278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6.75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1051612466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12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2000425571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43.0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421" w:rsidRPr="00C24D5B" w:rsidRDefault="00193421" w:rsidP="00193421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Rainfall in flood prone regions (meters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2.0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9.66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75.97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84078021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1.11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27935966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27116009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7.3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83286626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958365052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69.15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Number of cellphones own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5844162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6642334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4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78194863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93906752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94668739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.13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6772617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8737674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42874018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1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861761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5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854867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.4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ize price (log for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68763341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3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661176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41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201486995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9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6877022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4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06930474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.19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4112029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4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2228876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0031264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2038071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77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69416209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.05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rket thinness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10646278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6979723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20929732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9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374426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66928610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4837392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7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5500352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2769805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467709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31669413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</w:tr>
      <w:tr w:rsidR="007261D0" w:rsidRPr="00277272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C24D5B" w:rsidRDefault="00277272" w:rsidP="00277272">
            <w:pPr>
              <w:jc w:val="center"/>
              <w:rPr>
                <w:rFonts w:ascii="Garamond" w:eastAsia="Times New Roman" w:hAnsi="Garamond" w:cstheme="minorHAnsi"/>
              </w:rPr>
            </w:pPr>
            <w:r w:rsidRPr="00193421">
              <w:rPr>
                <w:rFonts w:ascii="Garamond" w:eastAsia="Times New Roman" w:hAnsi="Garamond" w:cstheme="minorHAnsi"/>
              </w:rPr>
              <w:t xml:space="preserve">Percent of </w:t>
            </w:r>
            <w:r w:rsidR="00193421" w:rsidRPr="00193421">
              <w:rPr>
                <w:rFonts w:ascii="Garamond" w:eastAsia="Times New Roman" w:hAnsi="Garamond" w:cstheme="minorHAnsi"/>
              </w:rPr>
              <w:t>non-</w:t>
            </w:r>
            <w:r w:rsidRPr="00193421">
              <w:rPr>
                <w:rFonts w:ascii="Garamond" w:eastAsia="Times New Roman" w:hAnsi="Garamond" w:cstheme="minorHAnsi"/>
              </w:rPr>
              <w:t xml:space="preserve">natural </w:t>
            </w:r>
            <w:r w:rsidR="00CF5ED3" w:rsidRPr="00193421">
              <w:rPr>
                <w:rFonts w:ascii="Garamond" w:eastAsia="Times New Roman" w:hAnsi="Garamond" w:cstheme="minorHAnsi"/>
              </w:rPr>
              <w:t xml:space="preserve">roof 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92526095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8812115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10439458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7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21224113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11829342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size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8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31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.06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00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8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58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.53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age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15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0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6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0.81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38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5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3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0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3.63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19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1197" w:rsidRPr="00765FF2" w:rsidRDefault="005C1197" w:rsidP="005C1197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gender (1 for male, 2 for female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5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0.12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69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3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2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0.10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5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Asset Index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02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83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5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02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3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3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2.94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Distance to road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3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3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0.1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7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19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7.68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40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6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4.6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 xml:space="preserve">Distance to </w:t>
            </w:r>
            <w:proofErr w:type="spellStart"/>
            <w:r w:rsidRPr="00765FF2">
              <w:rPr>
                <w:rFonts w:ascii="Garamond" w:eastAsia="Times New Roman" w:hAnsi="Garamond" w:cstheme="minorHAnsi"/>
              </w:rPr>
              <w:t>admarc</w:t>
            </w:r>
            <w:proofErr w:type="spellEnd"/>
            <w:r w:rsidRPr="00765FF2">
              <w:rPr>
                <w:rFonts w:ascii="Garamond" w:eastAsia="Times New Roman" w:hAnsi="Garamond" w:cstheme="minorHAnsi"/>
              </w:rPr>
              <w:t xml:space="preserve"> market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0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6.5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77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8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37.32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7.81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6.24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0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2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32.89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765FF2" w:rsidRDefault="00BF6476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Percentage of agricultural lan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1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5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Nutrition retention constrain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63872782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8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7336243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1153364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4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7434524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10005619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19210584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0963187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3376857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8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88910439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211736450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Elevation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3974333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8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9620300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56679768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703119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4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1125098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73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14729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57346821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2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7564864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9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0269081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2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203360764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5 </w:t>
            </w:r>
          </w:p>
        </w:tc>
      </w:tr>
      <w:tr w:rsidR="000078DE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C24D5B" w:rsidRDefault="000078DE" w:rsidP="000078DE">
            <w:pPr>
              <w:jc w:val="center"/>
              <w:rPr>
                <w:rFonts w:ascii="Garamond" w:eastAsia="Times New Roman" w:hAnsi="Garamond" w:cstheme="minorHAnsi"/>
              </w:rPr>
            </w:pPr>
            <w:bookmarkStart w:id="0" w:name="_GoBack" w:colFirst="1" w:colLast="10"/>
            <w:r w:rsidRPr="00C24D5B">
              <w:rPr>
                <w:rFonts w:ascii="Garamond" w:eastAsia="Times New Roman" w:hAnsi="Garamond" w:cstheme="minorHAnsi"/>
              </w:rPr>
              <w:lastRenderedPageBreak/>
              <w:t>IPC Value (</w:t>
            </w:r>
            <w:proofErr w:type="gramStart"/>
            <w:r w:rsidRPr="00C24D5B">
              <w:rPr>
                <w:rFonts w:ascii="Garamond" w:eastAsia="Times New Roman" w:hAnsi="Garamond" w:cstheme="minorHAnsi"/>
              </w:rPr>
              <w:t>1 month</w:t>
            </w:r>
            <w:proofErr w:type="gramEnd"/>
            <w:r w:rsidRPr="00C24D5B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312441380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1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081954191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16412818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0.4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4867177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4863568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3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585451412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8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48002930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460542391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0.2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98976865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499199090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3.00</w:t>
            </w:r>
          </w:p>
        </w:tc>
      </w:tr>
      <w:tr w:rsidR="000078DE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C24D5B" w:rsidRDefault="000078DE" w:rsidP="000078DE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IPC Value (</w:t>
            </w:r>
            <w:proofErr w:type="gramStart"/>
            <w:r w:rsidRPr="00C24D5B">
              <w:rPr>
                <w:rFonts w:ascii="Garamond" w:eastAsia="Times New Roman" w:hAnsi="Garamond" w:cstheme="minorHAnsi"/>
              </w:rPr>
              <w:t>12 month</w:t>
            </w:r>
            <w:proofErr w:type="gramEnd"/>
            <w:r w:rsidRPr="00C24D5B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531958788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30248843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752045413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168861717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031221828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2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67384012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9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646205064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748617823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0.27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38185886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81602328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2.00</w:t>
            </w:r>
          </w:p>
        </w:tc>
      </w:tr>
      <w:bookmarkEnd w:id="0"/>
    </w:tbl>
    <w:p w:rsidR="00C22F27" w:rsidRPr="00BB6450" w:rsidRDefault="00C22F27">
      <w:pPr>
        <w:rPr>
          <w:sz w:val="22"/>
        </w:rPr>
      </w:pPr>
    </w:p>
    <w:p w:rsidR="007261D0" w:rsidRPr="00BB6450" w:rsidRDefault="007261D0">
      <w:pPr>
        <w:spacing w:after="160" w:line="259" w:lineRule="auto"/>
        <w:rPr>
          <w:sz w:val="22"/>
        </w:rPr>
        <w:sectPr w:rsidR="007261D0" w:rsidRPr="00BB6450" w:rsidSect="007261D0">
          <w:type w:val="continuous"/>
          <w:pgSz w:w="15840" w:h="12240" w:orient="landscape" w:code="1"/>
          <w:pgMar w:top="1800" w:right="1440" w:bottom="1800" w:left="1440" w:header="720" w:footer="720" w:gutter="0"/>
          <w:cols w:space="720"/>
          <w:docGrid w:linePitch="360"/>
        </w:sectPr>
      </w:pPr>
    </w:p>
    <w:p w:rsidR="00592F0F" w:rsidRPr="00BB6450" w:rsidRDefault="00592F0F" w:rsidP="00C22F27">
      <w:pPr>
        <w:pStyle w:val="HTMLPreformatted"/>
        <w:shd w:val="clear" w:color="auto" w:fill="FFFFFF"/>
        <w:wordWrap w:val="0"/>
        <w:spacing w:line="232" w:lineRule="atLeast"/>
        <w:rPr>
          <w:rFonts w:ascii="Lucida Console" w:hAnsi="Lucida Console"/>
          <w:color w:val="000000"/>
          <w:sz w:val="24"/>
          <w:bdr w:val="none" w:sz="0" w:space="0" w:color="auto" w:frame="1"/>
        </w:rPr>
      </w:pPr>
      <w:r w:rsidRPr="00BB6450">
        <w:rPr>
          <w:rFonts w:ascii="Garamond" w:hAnsi="Garamond"/>
          <w:b/>
          <w:sz w:val="22"/>
        </w:rPr>
        <w:lastRenderedPageBreak/>
        <w:t xml:space="preserve">Table 2: </w:t>
      </w:r>
      <w:r w:rsidRPr="00BB6450">
        <w:rPr>
          <w:rFonts w:ascii="Garamond" w:hAnsi="Garamond"/>
          <w:b/>
          <w:sz w:val="24"/>
          <w:szCs w:val="22"/>
        </w:rPr>
        <w:t>Regression results for each food security measure using 2010 LSMS data for Malawi confirms that food security measures are associated with common drivers.</w:t>
      </w:r>
    </w:p>
    <w:p w:rsidR="00C22F27" w:rsidRPr="007261D0" w:rsidRDefault="00C22F27" w:rsidP="00C22F27">
      <w:pPr>
        <w:pStyle w:val="HTMLPreformatted"/>
        <w:shd w:val="clear" w:color="auto" w:fill="FFFFFF"/>
        <w:wordWrap w:val="0"/>
        <w:spacing w:line="232" w:lineRule="atLeast"/>
        <w:rPr>
          <w:rFonts w:ascii="Lucida Console" w:hAnsi="Lucida Console"/>
          <w:color w:val="000000"/>
          <w:sz w:val="22"/>
          <w:bdr w:val="none" w:sz="0" w:space="0" w:color="auto" w:frame="1"/>
        </w:rPr>
      </w:pPr>
      <w:r w:rsidRPr="007261D0">
        <w:rPr>
          <w:rFonts w:ascii="Lucida Console" w:hAnsi="Lucida Console"/>
          <w:color w:val="000000"/>
          <w:sz w:val="22"/>
          <w:bdr w:val="none" w:sz="0" w:space="0" w:color="auto" w:frame="1"/>
        </w:rPr>
        <w:t>============================================================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Dependent variable: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-----------------------------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</w:t>
      </w: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logFCS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HDDS      </w:t>
      </w: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rCSI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(1)    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2)       (3)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------------------------------------------------------------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IPC1                            -0.008    -0.104   1.390***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4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75)   (0.452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raincytot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0.155***    0.167    -1.167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42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133)   (0.800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day1rain                         0.001     0.001     0.005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0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2)   (0.013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maxdaysnorain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-0.004*** -0.016*** -0.034**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0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3)   (0.016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floodmax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0.001     0.001    -0.019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0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3)   (0.018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clust_maize_price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-0.046**   -0.108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1.393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***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0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62)   (0.374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clust_maize_mktthin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0.007     0.037    -0.363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5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79)   (0.479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percent_ag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0.025     0.087    -0.419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8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89)   (0.534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elevation                      -0.050**    0.066   -1.477***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4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76)   (0.459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nutri_rent_moderate_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constraint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-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5    -0.064     0.216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16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51)   (0.307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dist_road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-0.002*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-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8***  -0.016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0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2)   (0.015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dist_admarc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0.003**    0.002    -0.004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0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4)   (0.023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roof_natural_inverse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0.126**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0.603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***    0.186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40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125)   (0.753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number_celphones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0.166**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0.395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**  -1.512***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66)   (0.396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hhsize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-0.007    -0.016    0.462**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1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34)   (0.202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hh_age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-0.003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-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14*** -0.063**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02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5)   (0.030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hh_gender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-0.114**   -0.222     1.356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57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181)   (1.092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asset_index2                   0.079**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0.324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***   -0.755*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4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75)   (0.451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Constant                       4.133**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6.345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***    0.518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145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460)   (2.771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------------------------------------------------------------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Observations                      417       417       417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Adjusted R2                      0.566     0.589     0.221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============================================================</w:t>
      </w:r>
    </w:p>
    <w:p w:rsidR="00AC36CC" w:rsidRDefault="00AC36CC"/>
    <w:p w:rsidR="00592F0F" w:rsidRPr="00592F0F" w:rsidRDefault="00592F0F" w:rsidP="00595217">
      <w:pPr>
        <w:pStyle w:val="HTMLPreformatted"/>
        <w:shd w:val="clear" w:color="auto" w:fill="FFFFFF"/>
        <w:wordWrap w:val="0"/>
        <w:spacing w:line="232" w:lineRule="atLeast"/>
        <w:rPr>
          <w:rFonts w:ascii="Garamond" w:hAnsi="Garamond"/>
          <w:b/>
          <w:sz w:val="32"/>
        </w:rPr>
      </w:pPr>
      <w:r w:rsidRPr="00592F0F">
        <w:rPr>
          <w:rFonts w:ascii="Garamond" w:hAnsi="Garamond"/>
          <w:b/>
          <w:sz w:val="32"/>
        </w:rPr>
        <w:t>Table 3: IPC value regression results indicate that the IPC is significantly associated with food insecurity but the explanatory power (R-squared) is quite low</w:t>
      </w:r>
    </w:p>
    <w:p w:rsidR="00592F0F" w:rsidRDefault="00592F0F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Dependent variable: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-----------------------------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IPC1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(1) 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)      (3)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CSI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0.025***       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05)        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ogFC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-0.033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(0.073)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HDDS                                                 -0.017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(0.022)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nstant                        1.010**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  1.227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**  1.186***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22)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284)  (0.119)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Observations                      417        417      417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2                               0.058     0.0005    0.001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Adjusted R2                      0.056     -0.002    -0.001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esidual Std. Error (df = 415)   0.288      0.297    0.297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F Statistic (df = 1; 415)      25.584***    0.207    0.560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te:                            *p&lt;0.1; **p&lt;0.05; ***p&lt;0.01</w:t>
      </w:r>
    </w:p>
    <w:p w:rsidR="00C22F27" w:rsidRDefault="00C22F27"/>
    <w:p w:rsidR="00595217" w:rsidRDefault="00595217"/>
    <w:p w:rsidR="00595217" w:rsidRPr="00592F0F" w:rsidRDefault="00592F0F">
      <w:pPr>
        <w:rPr>
          <w:sz w:val="36"/>
        </w:rPr>
      </w:pPr>
      <w:r w:rsidRPr="00592F0F">
        <w:rPr>
          <w:rFonts w:ascii="Garamond" w:hAnsi="Garamond"/>
          <w:b/>
          <w:sz w:val="36"/>
        </w:rPr>
        <w:t>Table 4: The percentage of food insecure clusters correctly predicted to be food insecure</w:t>
      </w:r>
    </w:p>
    <w:p w:rsidR="00595217" w:rsidRPr="00592F0F" w:rsidRDefault="00595217">
      <w:pPr>
        <w:rPr>
          <w:sz w:val="36"/>
        </w:rPr>
      </w:pPr>
    </w:p>
    <w:p w:rsidR="00595217" w:rsidRDefault="00595217"/>
    <w:p w:rsidR="00595217" w:rsidRDefault="00595217"/>
    <w:tbl>
      <w:tblPr>
        <w:tblW w:w="2749" w:type="pct"/>
        <w:jc w:val="center"/>
        <w:tblBorders>
          <w:top w:val="single" w:sz="3" w:space="0" w:color="auto"/>
          <w:left w:val="single" w:sz="3" w:space="0" w:color="auto"/>
          <w:bottom w:val="single" w:sz="3" w:space="0" w:color="auto"/>
          <w:right w:val="single" w:sz="3" w:space="0" w:color="auto"/>
          <w:insideH w:val="single" w:sz="3" w:space="0" w:color="auto"/>
          <w:insideV w:val="single" w:sz="3" w:space="0" w:color="auto"/>
        </w:tblBorders>
        <w:tblCellMar>
          <w:left w:w="97" w:type="dxa"/>
          <w:right w:w="97" w:type="dxa"/>
        </w:tblCellMar>
        <w:tblLook w:val="04A0" w:firstRow="1" w:lastRow="0" w:firstColumn="1" w:lastColumn="0" w:noHBand="0" w:noVBand="1"/>
      </w:tblPr>
      <w:tblGrid>
        <w:gridCol w:w="1186"/>
        <w:gridCol w:w="1186"/>
        <w:gridCol w:w="1187"/>
        <w:gridCol w:w="1187"/>
      </w:tblGrid>
      <w:tr w:rsidR="00595217" w:rsidRPr="004A1C39" w:rsidTr="001C7491">
        <w:trPr>
          <w:trHeight w:val="292"/>
          <w:jc w:val="center"/>
        </w:trPr>
        <w:tc>
          <w:tcPr>
            <w:tcW w:w="1250" w:type="pct"/>
            <w:shd w:val="clear" w:color="auto" w:fill="auto"/>
            <w:noWrap/>
            <w:vAlign w:val="center"/>
          </w:tcPr>
          <w:p w:rsidR="00595217" w:rsidRPr="004A1C39" w:rsidRDefault="00595217" w:rsidP="001C7491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odel</w:t>
            </w:r>
          </w:p>
        </w:tc>
        <w:tc>
          <w:tcPr>
            <w:tcW w:w="1250" w:type="pct"/>
            <w:shd w:val="clear" w:color="auto" w:fill="auto"/>
            <w:noWrap/>
          </w:tcPr>
          <w:p w:rsidR="00595217" w:rsidRPr="004A1C39" w:rsidRDefault="00595217" w:rsidP="001C7491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 xml:space="preserve">  HDDS       </w:t>
            </w:r>
          </w:p>
        </w:tc>
        <w:tc>
          <w:tcPr>
            <w:tcW w:w="1250" w:type="pct"/>
            <w:shd w:val="clear" w:color="auto" w:fill="auto"/>
            <w:noWrap/>
          </w:tcPr>
          <w:p w:rsidR="00595217" w:rsidRPr="004A1C39" w:rsidRDefault="00595217" w:rsidP="001C7491">
            <w:pPr>
              <w:jc w:val="center"/>
              <w:rPr>
                <w:rFonts w:ascii="Garamond" w:eastAsia="Times New Roman" w:hAnsi="Garamond" w:cstheme="minorHAnsi"/>
              </w:rPr>
            </w:pPr>
            <w:proofErr w:type="spellStart"/>
            <w:r w:rsidRPr="004A1C39">
              <w:rPr>
                <w:rFonts w:ascii="Garamond" w:eastAsia="Times New Roman" w:hAnsi="Garamond" w:cstheme="minorHAnsi"/>
              </w:rPr>
              <w:t>logFCS</w:t>
            </w:r>
            <w:proofErr w:type="spellEnd"/>
          </w:p>
        </w:tc>
        <w:tc>
          <w:tcPr>
            <w:tcW w:w="1250" w:type="pct"/>
            <w:shd w:val="clear" w:color="auto" w:fill="auto"/>
            <w:noWrap/>
          </w:tcPr>
          <w:p w:rsidR="00595217" w:rsidRPr="004A1C39" w:rsidRDefault="00595217" w:rsidP="001C7491">
            <w:pPr>
              <w:jc w:val="center"/>
              <w:rPr>
                <w:rFonts w:ascii="Garamond" w:eastAsia="Times New Roman" w:hAnsi="Garamond" w:cstheme="minorHAnsi"/>
              </w:rPr>
            </w:pPr>
            <w:proofErr w:type="spellStart"/>
            <w:r w:rsidRPr="004A1C39">
              <w:rPr>
                <w:rFonts w:ascii="Garamond" w:eastAsia="Times New Roman" w:hAnsi="Garamond" w:cstheme="minorHAnsi"/>
              </w:rPr>
              <w:t>rCSI</w:t>
            </w:r>
            <w:proofErr w:type="spellEnd"/>
          </w:p>
        </w:tc>
      </w:tr>
      <w:tr w:rsidR="00595217" w:rsidRPr="004A1C39" w:rsidTr="001C7491">
        <w:trPr>
          <w:trHeight w:val="292"/>
          <w:jc w:val="center"/>
        </w:trPr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IPC only</w:t>
            </w:r>
          </w:p>
        </w:tc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  <w:lang w:eastAsia="zh-CN"/>
              </w:rPr>
              <w:t>0.1</w:t>
            </w:r>
            <w:r>
              <w:rPr>
                <w:rFonts w:ascii="Garamond" w:hAnsi="Garamond" w:cstheme="minorHAnsi"/>
                <w:lang w:eastAsia="zh-CN"/>
              </w:rPr>
              <w:t>5</w:t>
            </w:r>
          </w:p>
        </w:tc>
      </w:tr>
      <w:tr w:rsidR="00595217" w:rsidRPr="006B3435" w:rsidTr="001C7491">
        <w:trPr>
          <w:trHeight w:val="292"/>
          <w:jc w:val="center"/>
        </w:trPr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 xml:space="preserve">Full model </w:t>
            </w:r>
          </w:p>
        </w:tc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>
              <w:rPr>
                <w:rFonts w:ascii="Garamond" w:hAnsi="Garamond" w:cstheme="minorHAnsi"/>
              </w:rPr>
              <w:t>1.00</w:t>
            </w:r>
          </w:p>
        </w:tc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</w:t>
            </w:r>
            <w:r>
              <w:rPr>
                <w:rFonts w:ascii="Garamond" w:hAnsi="Garamond" w:cstheme="minorHAnsi"/>
              </w:rPr>
              <w:t>67</w:t>
            </w:r>
          </w:p>
        </w:tc>
        <w:tc>
          <w:tcPr>
            <w:tcW w:w="1250" w:type="pct"/>
            <w:shd w:val="clear" w:color="auto" w:fill="auto"/>
            <w:noWrap/>
            <w:vAlign w:val="bottom"/>
          </w:tcPr>
          <w:p w:rsidR="00595217" w:rsidRPr="006B3435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 w:hint="eastAsia"/>
                <w:lang w:eastAsia="zh-CN"/>
              </w:rPr>
              <w:t>0</w:t>
            </w:r>
            <w:r w:rsidRPr="004A1C39">
              <w:rPr>
                <w:rFonts w:ascii="Garamond" w:hAnsi="Garamond" w:cstheme="minorHAnsi"/>
              </w:rPr>
              <w:t>.</w:t>
            </w:r>
            <w:r>
              <w:rPr>
                <w:rFonts w:ascii="Garamond" w:hAnsi="Garamond" w:cstheme="minorHAnsi"/>
                <w:lang w:eastAsia="zh-CN"/>
              </w:rPr>
              <w:t>88</w:t>
            </w:r>
          </w:p>
        </w:tc>
      </w:tr>
    </w:tbl>
    <w:p w:rsidR="0061131A" w:rsidRDefault="0061131A"/>
    <w:p w:rsidR="0061131A" w:rsidRDefault="0061131A">
      <w:pPr>
        <w:spacing w:after="160" w:line="259" w:lineRule="auto"/>
      </w:pPr>
      <w:r>
        <w:br w:type="page"/>
      </w:r>
    </w:p>
    <w:tbl>
      <w:tblPr>
        <w:tblStyle w:val="PlainTable3"/>
        <w:tblpPr w:leftFromText="180" w:rightFromText="180" w:horzAnchor="margin" w:tblpY="1800"/>
        <w:tblW w:w="7808" w:type="dxa"/>
        <w:tblLook w:val="04A0" w:firstRow="1" w:lastRow="0" w:firstColumn="1" w:lastColumn="0" w:noHBand="0" w:noVBand="1"/>
      </w:tblPr>
      <w:tblGrid>
        <w:gridCol w:w="3800"/>
        <w:gridCol w:w="1368"/>
        <w:gridCol w:w="1320"/>
        <w:gridCol w:w="1320"/>
      </w:tblGrid>
      <w:tr w:rsidR="00BE1D8B" w:rsidRPr="00BE1D8B" w:rsidTr="00BE1D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eastAsia="Times New Roman"/>
                <w:sz w:val="36"/>
                <w:szCs w:val="24"/>
                <w:lang w:eastAsia="zh-CN"/>
              </w:rPr>
            </w:pP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logFCS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HDDS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rCSI</w:t>
            </w:r>
          </w:p>
        </w:tc>
      </w:tr>
      <w:tr w:rsidR="00BE1D8B" w:rsidRPr="00BE1D8B" w:rsidTr="00BE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 xml:space="preserve">Old result 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36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623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69</w:t>
            </w:r>
          </w:p>
        </w:tc>
      </w:tr>
      <w:tr w:rsidR="00BE1D8B" w:rsidRPr="00BE1D8B" w:rsidTr="00BE1D8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jc w:val="right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</w:tr>
      <w:tr w:rsidR="00BE1D8B" w:rsidRPr="00BE1D8B" w:rsidTr="00BE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year.ols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49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69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30</w:t>
            </w:r>
          </w:p>
        </w:tc>
      </w:tr>
      <w:tr w:rsidR="00BE1D8B" w:rsidRPr="00BE1D8B" w:rsidTr="00BE1D8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year.ols+ quarter FE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60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601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27</w:t>
            </w:r>
          </w:p>
        </w:tc>
      </w:tr>
      <w:tr w:rsidR="00BE1D8B" w:rsidRPr="00BE1D8B" w:rsidTr="00BE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year.ols+ month FE+quarter FE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69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95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00</w:t>
            </w:r>
          </w:p>
        </w:tc>
      </w:tr>
      <w:tr w:rsidR="00BE1D8B" w:rsidRPr="00BE1D8B" w:rsidTr="00BE1D8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year.LASSO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70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600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11</w:t>
            </w:r>
          </w:p>
        </w:tc>
      </w:tr>
      <w:tr w:rsidR="00BE1D8B" w:rsidRPr="00BE1D8B" w:rsidTr="00BE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jc w:val="right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</w:tr>
      <w:tr w:rsidR="00BE1D8B" w:rsidRPr="00BE1D8B" w:rsidTr="00BE1D8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</w:tr>
      <w:tr w:rsidR="00BE1D8B" w:rsidRPr="00BE1D8B" w:rsidTr="00BE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random.ols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497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48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095</w:t>
            </w:r>
          </w:p>
        </w:tc>
      </w:tr>
      <w:tr w:rsidR="00BE1D8B" w:rsidRPr="00BE1D8B" w:rsidTr="00BE1D8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random.ols+ quarter FE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18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41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12</w:t>
            </w:r>
          </w:p>
        </w:tc>
      </w:tr>
      <w:tr w:rsidR="00BE1D8B" w:rsidRPr="00BE1D8B" w:rsidTr="00BE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random.ols+ monthFE+quaterFE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26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42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80</w:t>
            </w:r>
          </w:p>
        </w:tc>
      </w:tr>
      <w:tr w:rsidR="00BE1D8B" w:rsidRPr="00BE1D8B" w:rsidTr="00BE1D8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 xml:space="preserve">random.LASSO 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08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59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66</w:t>
            </w:r>
          </w:p>
        </w:tc>
      </w:tr>
    </w:tbl>
    <w:p w:rsidR="00595217" w:rsidRDefault="00595217"/>
    <w:p w:rsidR="00BE1D8B" w:rsidRDefault="00BE1D8B">
      <w:r>
        <w:t xml:space="preserve">Comparison between models </w:t>
      </w:r>
    </w:p>
    <w:sectPr w:rsidR="00BE1D8B" w:rsidSect="007261D0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02D7" w:rsidRDefault="001702D7" w:rsidP="00BB6450">
      <w:r>
        <w:separator/>
      </w:r>
    </w:p>
  </w:endnote>
  <w:endnote w:type="continuationSeparator" w:id="0">
    <w:p w:rsidR="001702D7" w:rsidRDefault="001702D7" w:rsidP="00BB6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02D7" w:rsidRDefault="001702D7" w:rsidP="00BB6450">
      <w:r>
        <w:separator/>
      </w:r>
    </w:p>
  </w:footnote>
  <w:footnote w:type="continuationSeparator" w:id="0">
    <w:p w:rsidR="001702D7" w:rsidRDefault="001702D7" w:rsidP="00BB64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jI1MDA3MrA0sTRV0lEKTi0uzszPAymwqAUABuuK3SwAAAA="/>
  </w:docVars>
  <w:rsids>
    <w:rsidRoot w:val="0057324D"/>
    <w:rsid w:val="000078DE"/>
    <w:rsid w:val="000236B8"/>
    <w:rsid w:val="00027EFE"/>
    <w:rsid w:val="00040D78"/>
    <w:rsid w:val="000823C7"/>
    <w:rsid w:val="00092213"/>
    <w:rsid w:val="000C34C8"/>
    <w:rsid w:val="0010165A"/>
    <w:rsid w:val="00127BE2"/>
    <w:rsid w:val="001702D7"/>
    <w:rsid w:val="00193421"/>
    <w:rsid w:val="00277272"/>
    <w:rsid w:val="002E1471"/>
    <w:rsid w:val="002F0F1D"/>
    <w:rsid w:val="00375D65"/>
    <w:rsid w:val="003C2470"/>
    <w:rsid w:val="003F6C5A"/>
    <w:rsid w:val="004826B3"/>
    <w:rsid w:val="004D6998"/>
    <w:rsid w:val="0050131A"/>
    <w:rsid w:val="0057324D"/>
    <w:rsid w:val="0058448A"/>
    <w:rsid w:val="00592F0F"/>
    <w:rsid w:val="00595217"/>
    <w:rsid w:val="005C1197"/>
    <w:rsid w:val="0061131A"/>
    <w:rsid w:val="007033EA"/>
    <w:rsid w:val="007261D0"/>
    <w:rsid w:val="007337EB"/>
    <w:rsid w:val="00765FF2"/>
    <w:rsid w:val="007E598C"/>
    <w:rsid w:val="00816200"/>
    <w:rsid w:val="00830CE6"/>
    <w:rsid w:val="00910C2F"/>
    <w:rsid w:val="00A76101"/>
    <w:rsid w:val="00AC36CC"/>
    <w:rsid w:val="00AD0D05"/>
    <w:rsid w:val="00B74606"/>
    <w:rsid w:val="00BB6450"/>
    <w:rsid w:val="00BE1D8B"/>
    <w:rsid w:val="00BF6476"/>
    <w:rsid w:val="00C22F27"/>
    <w:rsid w:val="00C24D5B"/>
    <w:rsid w:val="00C91681"/>
    <w:rsid w:val="00CF5ED3"/>
    <w:rsid w:val="00E82CD6"/>
    <w:rsid w:val="00EF6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A3A22"/>
  <w15:chartTrackingRefBased/>
  <w15:docId w15:val="{0F02A7DE-B526-408D-B357-9CAD650F8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324D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2F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2F2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C22F27"/>
  </w:style>
  <w:style w:type="paragraph" w:styleId="Header">
    <w:name w:val="header"/>
    <w:basedOn w:val="Normal"/>
    <w:link w:val="HeaderChar"/>
    <w:uiPriority w:val="99"/>
    <w:unhideWhenUsed/>
    <w:rsid w:val="00BB645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6450"/>
    <w:rPr>
      <w:rFonts w:ascii="Times New Roman" w:eastAsia="宋体" w:hAnsi="Times New Roman" w:cs="Times New Roman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B64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6450"/>
    <w:rPr>
      <w:rFonts w:ascii="Times New Roman" w:eastAsia="宋体" w:hAnsi="Times New Roman" w:cs="Times New Roman"/>
      <w:sz w:val="20"/>
      <w:szCs w:val="20"/>
      <w:lang w:eastAsia="en-US"/>
    </w:rPr>
  </w:style>
  <w:style w:type="table" w:styleId="PlainTable3">
    <w:name w:val="Plain Table 3"/>
    <w:basedOn w:val="TableNormal"/>
    <w:uiPriority w:val="43"/>
    <w:rsid w:val="00BE1D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0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0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1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4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2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9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9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07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84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5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8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2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14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2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94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34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56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68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06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57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69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55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87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3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75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69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5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9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87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24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46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23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98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0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76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27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6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0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3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03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81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6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30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1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4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2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37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3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43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7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9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6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2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41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2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3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9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84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70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972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52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5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21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52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68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17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4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901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8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928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241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33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506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43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26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477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16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53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47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76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064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0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5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8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768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7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55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5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46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3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25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4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83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0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58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5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2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08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4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07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23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01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2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22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1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67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80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26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1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1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78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87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1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73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53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6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2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9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164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21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32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4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71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04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80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28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1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19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919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0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850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202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845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0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205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1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710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75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24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5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17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676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869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439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3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421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2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478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9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89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40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7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063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1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05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45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478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745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4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25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94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3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7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968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408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193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249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334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326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9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561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7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9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46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22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0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473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2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4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8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03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6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79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2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31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12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0595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2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88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345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6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50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0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093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97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2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226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98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449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5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9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78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1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4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2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074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5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6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1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1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561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363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7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5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8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7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1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7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75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5079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565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3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096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905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650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4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426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2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75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58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4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42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55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60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867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6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943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8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228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90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25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27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18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58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82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54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3274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7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61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62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9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53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8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45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1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05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5894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6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979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286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82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02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02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9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4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36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07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32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17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19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0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7664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6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87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736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016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94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063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243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25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77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144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55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68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0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023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1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46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2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9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710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553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9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9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9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015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04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97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216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3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9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68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92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9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064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1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55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86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64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74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57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806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05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7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21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818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471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546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64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760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6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99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73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16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6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2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64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70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14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56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22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39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71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569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1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722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51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580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1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02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4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329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2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82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8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304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70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12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723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1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86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90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53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35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28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97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02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86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61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347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470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01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38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578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663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09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9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82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97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572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83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1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0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101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930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858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3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5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89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181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26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555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212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5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9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7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269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966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1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1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95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12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0830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03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60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9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8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9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75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085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2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476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892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094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1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367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05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443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3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99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83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14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693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8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690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6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739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93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9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358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43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5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05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8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13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9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9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00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205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475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8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78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4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506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581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93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69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19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827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5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522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023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2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2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3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19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10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820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40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33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63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08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86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50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7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4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30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419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2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452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39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4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933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86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8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514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7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2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5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5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348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588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92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26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5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2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795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250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46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81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97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29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44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52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8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7224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74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10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6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843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58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073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991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28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361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414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8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51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06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5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44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233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87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94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14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06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8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7274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9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596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63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460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1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8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1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5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39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104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94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650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93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7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9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6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83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13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535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71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73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2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514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09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1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4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7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25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5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8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03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74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55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673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136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774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6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102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872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5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4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8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38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4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5</Pages>
  <Words>1311</Words>
  <Characters>747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24</cp:revision>
  <dcterms:created xsi:type="dcterms:W3CDTF">2019-04-24T23:35:00Z</dcterms:created>
  <dcterms:modified xsi:type="dcterms:W3CDTF">2019-05-04T04:36:00Z</dcterms:modified>
</cp:coreProperties>
</file>